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B5C80" w14:textId="1FDB5A5F" w:rsidR="00C50F51" w:rsidRPr="00C50F51" w:rsidRDefault="004B6750" w:rsidP="00C50F51">
      <w:pPr>
        <w:pStyle w:val="Heading1"/>
        <w:jc w:val="center"/>
      </w:pPr>
      <w:r>
        <w:t xml:space="preserve">Mid </w:t>
      </w:r>
      <w:r w:rsidR="00EE13C7">
        <w:t xml:space="preserve">Exam Preparation – </w:t>
      </w:r>
      <w:r w:rsidR="00371238">
        <w:t xml:space="preserve">17 </w:t>
      </w:r>
      <w:r w:rsidR="008D1C4F">
        <w:t>June</w:t>
      </w:r>
      <w:r w:rsidR="00371238">
        <w:t xml:space="preserve"> 202</w:t>
      </w:r>
      <w:r w:rsidR="008D1C4F">
        <w:t>4</w:t>
      </w:r>
    </w:p>
    <w:p w14:paraId="4BFBF6F6" w14:textId="64E72185" w:rsidR="00E66B1C" w:rsidRDefault="00156C94" w:rsidP="00C50F51">
      <w:pPr>
        <w:pStyle w:val="Heading2"/>
        <w:numPr>
          <w:ilvl w:val="0"/>
          <w:numId w:val="23"/>
        </w:numPr>
      </w:pPr>
      <w:r>
        <w:t>Computer Store</w:t>
      </w:r>
    </w:p>
    <w:p w14:paraId="52B13E54" w14:textId="23FFCEC3" w:rsidR="003332AA" w:rsidRDefault="00C50F51" w:rsidP="00C50F51">
      <w:pPr>
        <w:rPr>
          <w:rStyle w:val="Hyperlink"/>
          <w:b/>
        </w:rPr>
      </w:pPr>
      <w:r w:rsidRPr="003D29DC">
        <w:rPr>
          <w:b/>
        </w:rPr>
        <w:t xml:space="preserve">Link: </w:t>
      </w:r>
      <w:hyperlink r:id="rId8" w:anchor="0" w:history="1">
        <w:r w:rsidR="00156C94">
          <w:rPr>
            <w:rStyle w:val="Hyperlink"/>
            <w:b/>
          </w:rPr>
          <w:t>https://judge.softuni.org/Contests/Practice/Index/2517#0</w:t>
        </w:r>
      </w:hyperlink>
    </w:p>
    <w:p w14:paraId="609664B6" w14:textId="77777777" w:rsidR="00156C94" w:rsidRDefault="00156C94" w:rsidP="00156C94">
      <w:r>
        <w:t xml:space="preserve">Write a program that </w:t>
      </w:r>
      <w:r>
        <w:rPr>
          <w:b/>
        </w:rPr>
        <w:t xml:space="preserve">prints you a receipt </w:t>
      </w:r>
      <w:r>
        <w:t xml:space="preserve">for your new computer. You will receive the </w:t>
      </w:r>
      <w:r w:rsidRPr="008F306C">
        <w:rPr>
          <w:b/>
        </w:rPr>
        <w:t>p</w:t>
      </w:r>
      <w:r>
        <w:rPr>
          <w:b/>
        </w:rPr>
        <w:t>arts' prices (without tax)</w:t>
      </w:r>
      <w:r>
        <w:t xml:space="preserve"> until you receive what type of customer this is - </w:t>
      </w:r>
      <w:r w:rsidRPr="008F306C">
        <w:rPr>
          <w:b/>
        </w:rPr>
        <w:t>special</w:t>
      </w:r>
      <w:r>
        <w:t xml:space="preserve"> or </w:t>
      </w:r>
      <w:r w:rsidRPr="008F306C">
        <w:rPr>
          <w:b/>
        </w:rPr>
        <w:t>regular</w:t>
      </w:r>
      <w:r>
        <w:t>. Once you receive the type of customer you should print the receipt.</w:t>
      </w:r>
    </w:p>
    <w:p w14:paraId="04A27FF3" w14:textId="77777777" w:rsidR="00156C94" w:rsidRDefault="00156C94" w:rsidP="00156C94">
      <w:r>
        <w:t xml:space="preserve">The </w:t>
      </w:r>
      <w:r w:rsidRPr="008F306C">
        <w:rPr>
          <w:b/>
        </w:rPr>
        <w:t>taxes are 20%</w:t>
      </w:r>
      <w:r>
        <w:t xml:space="preserve"> of each part's price you receive. </w:t>
      </w:r>
    </w:p>
    <w:p w14:paraId="69133AFB" w14:textId="77777777" w:rsidR="00156C94" w:rsidRDefault="00156C94" w:rsidP="00156C94">
      <w:r>
        <w:t xml:space="preserve">If the customer is </w:t>
      </w:r>
      <w:r w:rsidRPr="00054C1B">
        <w:rPr>
          <w:b/>
        </w:rPr>
        <w:t>special</w:t>
      </w:r>
      <w:r>
        <w:t>, he has a 10% discount on the total price with taxes.</w:t>
      </w:r>
    </w:p>
    <w:p w14:paraId="21CAA7BF" w14:textId="77777777" w:rsidR="00156C94" w:rsidRDefault="00156C94" w:rsidP="00156C94">
      <w:r>
        <w:t xml:space="preserve">If a given price is not a positive number, you should print </w:t>
      </w:r>
      <w:r w:rsidRPr="00054C1B">
        <w:rPr>
          <w:rFonts w:ascii="Consolas" w:hAnsi="Consolas"/>
          <w:b/>
        </w:rPr>
        <w:t>"Invalid price!"</w:t>
      </w:r>
      <w:r>
        <w:t xml:space="preserve"> on the console and continue with the next price.</w:t>
      </w:r>
    </w:p>
    <w:p w14:paraId="769207D3" w14:textId="77777777" w:rsidR="00156C94" w:rsidRPr="006120EB" w:rsidRDefault="00156C94" w:rsidP="00156C94">
      <w:r>
        <w:t xml:space="preserve">If the total price is equal to zero, you should print </w:t>
      </w:r>
      <w:r w:rsidRPr="008A1595">
        <w:rPr>
          <w:rFonts w:ascii="Consolas" w:hAnsi="Consolas"/>
          <w:b/>
        </w:rPr>
        <w:t>"Invalid order!"</w:t>
      </w:r>
      <w:r>
        <w:t xml:space="preserve"> on the console.</w:t>
      </w:r>
    </w:p>
    <w:p w14:paraId="5B4327C1" w14:textId="77777777" w:rsidR="00156C94" w:rsidRDefault="00156C94" w:rsidP="00156C94">
      <w:pPr>
        <w:pStyle w:val="Heading3"/>
      </w:pPr>
      <w:r>
        <w:t>Input</w:t>
      </w:r>
    </w:p>
    <w:p w14:paraId="3A590BED" w14:textId="09899FBD" w:rsidR="00156C94" w:rsidRPr="00AA6165" w:rsidRDefault="00156C94" w:rsidP="00156C94">
      <w:pPr>
        <w:pStyle w:val="ListParagraph"/>
        <w:numPr>
          <w:ilvl w:val="0"/>
          <w:numId w:val="38"/>
        </w:numPr>
      </w:pPr>
      <w:r>
        <w:t xml:space="preserve">You will receive numbers representing </w:t>
      </w:r>
      <w:r w:rsidRPr="008F306C">
        <w:rPr>
          <w:b/>
        </w:rPr>
        <w:t>prices</w:t>
      </w:r>
      <w:r>
        <w:rPr>
          <w:b/>
        </w:rPr>
        <w:t xml:space="preserve"> (without tax)</w:t>
      </w:r>
      <w:r>
        <w:t xml:space="preserve"> until </w:t>
      </w:r>
      <w:r w:rsidR="00505708">
        <w:t xml:space="preserve">the </w:t>
      </w:r>
      <w:r>
        <w:t>command</w:t>
      </w:r>
      <w:r>
        <w:rPr>
          <w:rFonts w:ascii="Consolas" w:hAnsi="Consolas"/>
          <w:b/>
        </w:rPr>
        <w:t xml:space="preserve"> </w:t>
      </w:r>
      <w:r w:rsidRPr="003D5EDB">
        <w:rPr>
          <w:rFonts w:ascii="Consolas" w:hAnsi="Consolas"/>
          <w:b/>
        </w:rPr>
        <w:t>"special"</w:t>
      </w:r>
      <w:r w:rsidRPr="005A022C">
        <w:rPr>
          <w:rFonts w:cstheme="minorHAnsi"/>
          <w:bCs/>
        </w:rPr>
        <w:t xml:space="preserve"> or </w:t>
      </w:r>
      <w:r w:rsidRPr="003D5EDB">
        <w:rPr>
          <w:rFonts w:ascii="Consolas" w:hAnsi="Consolas"/>
          <w:b/>
        </w:rPr>
        <w:t>"regular"</w:t>
      </w:r>
      <w:r>
        <w:rPr>
          <w:rFonts w:ascii="Consolas" w:hAnsi="Consolas"/>
          <w:b/>
        </w:rPr>
        <w:t>:</w:t>
      </w:r>
    </w:p>
    <w:p w14:paraId="052B63C2" w14:textId="77777777" w:rsidR="00156C94" w:rsidRDefault="00156C94" w:rsidP="00156C94">
      <w:pPr>
        <w:pStyle w:val="Heading3"/>
      </w:pPr>
      <w:r>
        <w:t>Output</w:t>
      </w:r>
    </w:p>
    <w:p w14:paraId="6C9EC917" w14:textId="77777777" w:rsidR="00156C94" w:rsidRDefault="00156C94" w:rsidP="00156C94">
      <w:pPr>
        <w:pStyle w:val="ListParagraph"/>
        <w:numPr>
          <w:ilvl w:val="0"/>
          <w:numId w:val="38"/>
        </w:numPr>
      </w:pPr>
      <w:r>
        <w:t xml:space="preserve">The receipt should be in the following format: </w:t>
      </w:r>
    </w:p>
    <w:p w14:paraId="2295595D" w14:textId="77777777" w:rsidR="00156C94" w:rsidRPr="006120EB" w:rsidRDefault="00156C94" w:rsidP="00156C94">
      <w:r w:rsidRPr="002A6CA5">
        <w:rPr>
          <w:rFonts w:ascii="Consolas" w:hAnsi="Consolas"/>
          <w:b/>
        </w:rPr>
        <w:t>"Congratulations you've just bought a new computer!</w:t>
      </w:r>
    </w:p>
    <w:p w14:paraId="56920EBD" w14:textId="77777777" w:rsidR="00156C94" w:rsidRPr="008F306C" w:rsidRDefault="00156C94" w:rsidP="00156C94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Price without taxes: </w:t>
      </w:r>
      <w:r>
        <w:rPr>
          <w:rFonts w:ascii="Consolas" w:hAnsi="Consolas"/>
          <w:b/>
        </w:rPr>
        <w:t xml:space="preserve">{total price without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3C4C4D37" w14:textId="77777777" w:rsidR="00156C94" w:rsidRPr="008F306C" w:rsidRDefault="00156C94" w:rsidP="00156C94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 xml:space="preserve">{total amount of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563B07AD" w14:textId="77777777" w:rsidR="00156C94" w:rsidRPr="008F306C" w:rsidRDefault="00156C94" w:rsidP="00156C94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>-----------</w:t>
      </w:r>
    </w:p>
    <w:p w14:paraId="31A269BD" w14:textId="77777777" w:rsidR="00156C94" w:rsidRPr="006120EB" w:rsidRDefault="00156C94" w:rsidP="00156C94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otal price: </w:t>
      </w:r>
      <w:r>
        <w:rPr>
          <w:rFonts w:ascii="Consolas" w:hAnsi="Consolas"/>
          <w:b/>
        </w:rPr>
        <w:t xml:space="preserve">{total price with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  <w:r w:rsidRPr="008F306C">
        <w:rPr>
          <w:rFonts w:ascii="Consolas" w:hAnsi="Consolas"/>
          <w:b/>
        </w:rPr>
        <w:t>"</w:t>
      </w:r>
    </w:p>
    <w:p w14:paraId="3EBF5519" w14:textId="77777777" w:rsidR="00156C94" w:rsidRPr="006120EB" w:rsidRDefault="00156C94" w:rsidP="00156C94">
      <w:pPr>
        <w:rPr>
          <w:color w:val="000000" w:themeColor="text1"/>
          <w:sz w:val="36"/>
          <w:u w:val="single"/>
        </w:rPr>
      </w:pPr>
      <w:r w:rsidRPr="00054C1B">
        <w:rPr>
          <w:rFonts w:ascii="Consolas" w:hAnsi="Consolas"/>
          <w:b/>
          <w:u w:val="single"/>
        </w:rPr>
        <w:t xml:space="preserve">Note: </w:t>
      </w:r>
      <w:r w:rsidRPr="00054C1B">
        <w:rPr>
          <w:rFonts w:cstheme="minorHAnsi"/>
          <w:b/>
          <w:u w:val="single"/>
        </w:rPr>
        <w:t>All prices should be displayed to the second digit after the decimal point!</w:t>
      </w:r>
      <w:r>
        <w:rPr>
          <w:rFonts w:cstheme="minorHAnsi"/>
          <w:b/>
          <w:u w:val="single"/>
        </w:rPr>
        <w:t xml:space="preserve"> The discount is applied only on the total price. </w:t>
      </w:r>
      <w:r w:rsidRPr="00492C82">
        <w:rPr>
          <w:rFonts w:cstheme="minorHAnsi"/>
          <w:b/>
          <w:u w:val="single"/>
        </w:rPr>
        <w:t>Discount is only applicable to the final price</w:t>
      </w:r>
      <w:r>
        <w:rPr>
          <w:rFonts w:cstheme="minorHAnsi"/>
          <w:b/>
          <w:u w:val="single"/>
        </w:rPr>
        <w:t>!</w:t>
      </w:r>
    </w:p>
    <w:p w14:paraId="4D3066F7" w14:textId="77777777" w:rsidR="00156C94" w:rsidRDefault="00156C94" w:rsidP="00156C94">
      <w:pPr>
        <w:pStyle w:val="Heading3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156C94" w:rsidRPr="00603773" w14:paraId="0278B9EA" w14:textId="77777777" w:rsidTr="00B60E40">
        <w:tc>
          <w:tcPr>
            <w:tcW w:w="2240" w:type="dxa"/>
            <w:shd w:val="clear" w:color="auto" w:fill="D9D9D9" w:themeFill="background1" w:themeFillShade="D9"/>
          </w:tcPr>
          <w:p w14:paraId="54EAE520" w14:textId="77777777" w:rsidR="00156C94" w:rsidRPr="00603773" w:rsidRDefault="00156C94" w:rsidP="00B60E4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5264DCD5" w14:textId="77777777" w:rsidR="00156C94" w:rsidRPr="00603773" w:rsidRDefault="00156C94" w:rsidP="00B60E40">
            <w:pPr>
              <w:tabs>
                <w:tab w:val="left" w:pos="1764"/>
              </w:tabs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156C94" w:rsidRPr="00FB2A88" w14:paraId="1002AC94" w14:textId="77777777" w:rsidTr="00B60E40">
        <w:tc>
          <w:tcPr>
            <w:tcW w:w="2240" w:type="dxa"/>
          </w:tcPr>
          <w:p w14:paraId="6C80F403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1050</w:t>
            </w:r>
          </w:p>
          <w:p w14:paraId="2A1E052A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00</w:t>
            </w:r>
          </w:p>
          <w:p w14:paraId="5CB8E037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450</w:t>
            </w:r>
          </w:p>
          <w:p w14:paraId="3B7E9485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</w:t>
            </w:r>
          </w:p>
          <w:p w14:paraId="0214736F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8.50 </w:t>
            </w:r>
          </w:p>
          <w:p w14:paraId="659D16E1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6.86 </w:t>
            </w:r>
          </w:p>
          <w:p w14:paraId="5683A05D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special</w:t>
            </w:r>
          </w:p>
        </w:tc>
        <w:tc>
          <w:tcPr>
            <w:tcW w:w="8080" w:type="dxa"/>
          </w:tcPr>
          <w:p w14:paraId="12ABEC79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689BABE1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371DD358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0E41B36F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098D6259" w14:textId="77777777" w:rsidR="00156C94" w:rsidRPr="007D7DDA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156C94" w:rsidRPr="00FB2A88" w14:paraId="0376629D" w14:textId="77777777" w:rsidTr="00B60E40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51A35EBD" w14:textId="77777777" w:rsidR="00156C94" w:rsidRPr="00093E86" w:rsidRDefault="00156C94" w:rsidP="00B60E40">
            <w:pPr>
              <w:tabs>
                <w:tab w:val="left" w:pos="3552"/>
                <w:tab w:val="left" w:pos="4416"/>
                <w:tab w:val="center" w:pos="5075"/>
              </w:tabs>
              <w:spacing w:before="0" w:after="0"/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Pr="00093E86">
              <w:rPr>
                <w:b/>
              </w:rPr>
              <w:t>Comment</w:t>
            </w:r>
          </w:p>
        </w:tc>
      </w:tr>
      <w:tr w:rsidR="00156C94" w:rsidRPr="00FB2A88" w14:paraId="766227AC" w14:textId="77777777" w:rsidTr="00B60E40">
        <w:tc>
          <w:tcPr>
            <w:tcW w:w="10320" w:type="dxa"/>
            <w:gridSpan w:val="2"/>
          </w:tcPr>
          <w:p w14:paraId="6FB1CE5D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, total 1050</w:t>
            </w:r>
          </w:p>
          <w:p w14:paraId="1346C1DF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1C8833B3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30340988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lastRenderedPageBreak/>
              <w:t>16.86 – valid price, total 1737.36</w:t>
            </w:r>
          </w:p>
          <w:p w14:paraId="575E8663" w14:textId="77777777" w:rsidR="00156C94" w:rsidRDefault="00156C94" w:rsidP="00B60E40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t xml:space="preserve">We receive </w:t>
            </w:r>
            <w:proofErr w:type="gramStart"/>
            <w:r w:rsidRPr="00584C6A">
              <w:rPr>
                <w:rFonts w:ascii="Consolas" w:hAnsi="Consolas"/>
                <w:b/>
              </w:rPr>
              <w:t>special</w:t>
            </w:r>
            <w:proofErr w:type="gramEnd"/>
          </w:p>
          <w:p w14:paraId="605677F4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number, so it is valid </w:t>
            </w:r>
            <w:proofErr w:type="gramStart"/>
            <w:r>
              <w:rPr>
                <w:bCs/>
              </w:rPr>
              <w:t>order</w:t>
            </w:r>
            <w:proofErr w:type="gramEnd"/>
            <w:r>
              <w:rPr>
                <w:bCs/>
              </w:rPr>
              <w:t xml:space="preserve"> </w:t>
            </w:r>
          </w:p>
          <w:p w14:paraId="7044AC5F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without taxes is </w:t>
            </w:r>
            <w:proofErr w:type="gramStart"/>
            <w:r>
              <w:rPr>
                <w:bCs/>
              </w:rPr>
              <w:t>1737.36</w:t>
            </w:r>
            <w:proofErr w:type="gramEnd"/>
          </w:p>
          <w:p w14:paraId="1595A576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28F9578A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00A02167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1A2E1ED9" w14:textId="77777777" w:rsidR="00156C94" w:rsidRPr="00A630CB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156C94" w:rsidRPr="00FB2A88" w14:paraId="38628283" w14:textId="77777777" w:rsidTr="00B60E40">
        <w:tc>
          <w:tcPr>
            <w:tcW w:w="2240" w:type="dxa"/>
            <w:shd w:val="clear" w:color="auto" w:fill="D9D9D9" w:themeFill="background1" w:themeFillShade="D9"/>
          </w:tcPr>
          <w:p w14:paraId="2E98E9B5" w14:textId="77777777" w:rsidR="00156C94" w:rsidRDefault="00156C94" w:rsidP="00B60E40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lastRenderedPageBreak/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3B4A9C7F" w14:textId="77777777" w:rsidR="00156C94" w:rsidRPr="008A1595" w:rsidRDefault="00156C94" w:rsidP="00B60E40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156C94" w:rsidRPr="00FB2A88" w14:paraId="7A26C14D" w14:textId="77777777" w:rsidTr="00B60E40">
        <w:tc>
          <w:tcPr>
            <w:tcW w:w="2240" w:type="dxa"/>
          </w:tcPr>
          <w:p w14:paraId="3635B548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023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45784EE4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5</w:t>
            </w:r>
          </w:p>
          <w:p w14:paraId="33776276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20</w:t>
            </w:r>
          </w:p>
          <w:p w14:paraId="06091659" w14:textId="77777777" w:rsidR="00156C94" w:rsidRPr="008A1595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5.50</w:t>
            </w:r>
          </w:p>
          <w:p w14:paraId="25AB00C4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450</w:t>
            </w:r>
          </w:p>
          <w:p w14:paraId="2C492E07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0E779FAF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7.66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1E35A796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9.30</w:t>
            </w:r>
          </w:p>
          <w:p w14:paraId="0B6AE303" w14:textId="77777777" w:rsidR="00156C94" w:rsidRPr="00847856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regular</w:t>
            </w:r>
          </w:p>
        </w:tc>
        <w:tc>
          <w:tcPr>
            <w:tcW w:w="8080" w:type="dxa"/>
          </w:tcPr>
          <w:p w14:paraId="1E93A270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20CB6CF2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371F339E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30BF49D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3CB3F810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5F404D29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40DD0572" w14:textId="77777777" w:rsidR="00156C94" w:rsidRPr="007D7DDA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156C94" w:rsidRPr="00FB2A88" w14:paraId="2EE127B6" w14:textId="77777777" w:rsidTr="00B60E40">
        <w:tc>
          <w:tcPr>
            <w:tcW w:w="2240" w:type="dxa"/>
          </w:tcPr>
          <w:p w14:paraId="3BD28D7A" w14:textId="77777777" w:rsidR="00156C94" w:rsidRPr="008A1595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egular</w:t>
            </w:r>
          </w:p>
        </w:tc>
        <w:tc>
          <w:tcPr>
            <w:tcW w:w="8080" w:type="dxa"/>
          </w:tcPr>
          <w:p w14:paraId="178A4762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5E83F082" w14:textId="77777777" w:rsidR="006B142F" w:rsidRDefault="006B142F" w:rsidP="006B142F">
      <w:pPr>
        <w:pStyle w:val="Heading2"/>
        <w:numPr>
          <w:ilvl w:val="0"/>
          <w:numId w:val="23"/>
        </w:numPr>
      </w:pPr>
      <w:r>
        <w:t>MuOnline</w:t>
      </w:r>
    </w:p>
    <w:p w14:paraId="06AE8478" w14:textId="77777777" w:rsidR="006B142F" w:rsidRPr="00156C94" w:rsidRDefault="006B142F" w:rsidP="006B142F">
      <w:pPr>
        <w:rPr>
          <w:b/>
          <w:color w:val="0000FF" w:themeColor="hyperlink"/>
          <w:u w:val="single"/>
        </w:rPr>
      </w:pPr>
      <w:r w:rsidRPr="003D29DC">
        <w:rPr>
          <w:b/>
        </w:rPr>
        <w:t xml:space="preserve">Link: </w:t>
      </w:r>
      <w:hyperlink r:id="rId9" w:anchor="1" w:history="1">
        <w:r>
          <w:rPr>
            <w:rStyle w:val="Hyperlink"/>
            <w:b/>
          </w:rPr>
          <w:t>https://judge.softuni.org/Contests/Practice/Index/2028#1</w:t>
        </w:r>
      </w:hyperlink>
    </w:p>
    <w:p w14:paraId="701CAFE1" w14:textId="77777777" w:rsidR="006B142F" w:rsidRDefault="006B142F" w:rsidP="006B142F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'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17944519" w14:textId="77777777" w:rsidR="006B142F" w:rsidRDefault="006B142F" w:rsidP="006B142F">
      <w:pPr>
        <w:spacing w:line="360" w:lineRule="auto"/>
        <w:jc w:val="both"/>
      </w:pPr>
      <w:r>
        <w:t xml:space="preserve">Each room contains </w:t>
      </w:r>
      <w:r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>, separated by space. The command can be:</w:t>
      </w:r>
    </w:p>
    <w:p w14:paraId="2E2B9B63" w14:textId="77777777" w:rsidR="006B142F" w:rsidRPr="002317EE" w:rsidRDefault="006B142F" w:rsidP="006B142F">
      <w:pPr>
        <w:pStyle w:val="ListParagraph"/>
        <w:numPr>
          <w:ilvl w:val="0"/>
          <w:numId w:val="46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59F4ED7F" w14:textId="77777777" w:rsidR="006B142F" w:rsidRDefault="006B142F" w:rsidP="006B142F">
      <w:pPr>
        <w:pStyle w:val="ListParagraph"/>
        <w:numPr>
          <w:ilvl w:val="1"/>
          <w:numId w:val="46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You are healed with the number in the second part. But your health </w:t>
      </w:r>
      <w:r>
        <w:rPr>
          <w:b/>
          <w:lang w:val="en-GB"/>
        </w:rPr>
        <w:t>cannot exceed</w:t>
      </w:r>
      <w:r>
        <w:rPr>
          <w:lang w:val="en-GB"/>
        </w:rPr>
        <w:t xml:space="preserve"> your </w:t>
      </w:r>
      <w:r>
        <w:rPr>
          <w:b/>
          <w:lang w:val="en-GB"/>
        </w:rPr>
        <w:t>initial health (100)</w:t>
      </w:r>
      <w:r>
        <w:rPr>
          <w:lang w:val="en-GB"/>
        </w:rPr>
        <w:t>.</w:t>
      </w:r>
    </w:p>
    <w:p w14:paraId="2447F462" w14:textId="77777777" w:rsidR="006B142F" w:rsidRDefault="006B142F" w:rsidP="006B142F">
      <w:pPr>
        <w:pStyle w:val="ListParagraph"/>
        <w:numPr>
          <w:ilvl w:val="1"/>
          <w:numId w:val="46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First print: </w:t>
      </w:r>
      <w:r>
        <w:rPr>
          <w:rFonts w:ascii="Consolas" w:hAnsi="Consolas"/>
          <w:b/>
          <w:lang w:val="en-GB"/>
        </w:rPr>
        <w:t>"You healed for {amount} hp."</w:t>
      </w:r>
    </w:p>
    <w:p w14:paraId="777725DF" w14:textId="77777777" w:rsidR="006B142F" w:rsidRDefault="006B142F" w:rsidP="006B142F">
      <w:pPr>
        <w:pStyle w:val="ListParagraph"/>
        <w:numPr>
          <w:ilvl w:val="1"/>
          <w:numId w:val="46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health} hp."</w:t>
      </w:r>
    </w:p>
    <w:p w14:paraId="30F4C6C9" w14:textId="77777777" w:rsidR="006B142F" w:rsidRPr="002317EE" w:rsidRDefault="006B142F" w:rsidP="006B142F">
      <w:pPr>
        <w:pStyle w:val="ListParagraph"/>
        <w:numPr>
          <w:ilvl w:val="0"/>
          <w:numId w:val="46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397AE0B7" w14:textId="77777777" w:rsidR="006B142F" w:rsidRDefault="006B142F" w:rsidP="006B142F">
      <w:pPr>
        <w:pStyle w:val="ListParagraph"/>
        <w:numPr>
          <w:ilvl w:val="1"/>
          <w:numId w:val="46"/>
        </w:numPr>
        <w:spacing w:line="360" w:lineRule="auto"/>
        <w:jc w:val="both"/>
      </w:pPr>
      <w:r>
        <w:t>You've found some bitcoins, the number in the second part.</w:t>
      </w:r>
    </w:p>
    <w:p w14:paraId="3A0BA233" w14:textId="77777777" w:rsidR="006B142F" w:rsidRDefault="006B142F" w:rsidP="006B142F">
      <w:pPr>
        <w:pStyle w:val="ListParagraph"/>
        <w:numPr>
          <w:ilvl w:val="1"/>
          <w:numId w:val="46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amount} bitcoins."</w:t>
      </w:r>
    </w:p>
    <w:p w14:paraId="6B5A5092" w14:textId="77777777" w:rsidR="006B142F" w:rsidRDefault="006B142F" w:rsidP="006B142F">
      <w:pPr>
        <w:pStyle w:val="ListParagraph"/>
        <w:numPr>
          <w:ilvl w:val="0"/>
          <w:numId w:val="46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which you will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02D1ED46" w14:textId="77777777" w:rsidR="006B142F" w:rsidRDefault="006B142F" w:rsidP="006B142F">
      <w:pPr>
        <w:pStyle w:val="ListParagraph"/>
        <w:numPr>
          <w:ilvl w:val="1"/>
          <w:numId w:val="46"/>
        </w:numPr>
        <w:spacing w:line="360" w:lineRule="auto"/>
        <w:jc w:val="both"/>
      </w:pPr>
      <w:r>
        <w:t xml:space="preserve">If you are not dead (health </w:t>
      </w:r>
      <w:r>
        <w:rPr>
          <w:lang w:val="bg-BG"/>
        </w:rPr>
        <w:t>&gt;</w:t>
      </w:r>
      <w:r>
        <w:t xml:space="preserve">= 0), you've slain the monster, and you should print: </w:t>
      </w:r>
      <w:r>
        <w:rPr>
          <w:rFonts w:ascii="Consolas" w:hAnsi="Consolas"/>
          <w:b/>
        </w:rPr>
        <w:t>"You slayed {monster}."</w:t>
      </w:r>
    </w:p>
    <w:p w14:paraId="4A885033" w14:textId="77777777" w:rsidR="006B142F" w:rsidRDefault="006B142F" w:rsidP="006B142F">
      <w:pPr>
        <w:pStyle w:val="ListParagraph"/>
        <w:numPr>
          <w:ilvl w:val="1"/>
          <w:numId w:val="46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've manage to reach: </w:t>
      </w:r>
      <w:r>
        <w:rPr>
          <w:rFonts w:ascii="Consolas" w:hAnsi="Consolas"/>
          <w:b/>
        </w:rPr>
        <w:t>"Best room: {room}"</w:t>
      </w:r>
    </w:p>
    <w:p w14:paraId="6A799017" w14:textId="77777777" w:rsidR="006B142F" w:rsidRDefault="006B142F" w:rsidP="006B142F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>go through all the rooms</w:t>
      </w:r>
      <w:r>
        <w:t xml:space="preserve"> in the dungeon, print on the </w:t>
      </w:r>
      <w:r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5499B1D9" w14:textId="77777777" w:rsidR="006B142F" w:rsidRDefault="006B142F" w:rsidP="006B142F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lastRenderedPageBreak/>
        <w:t>"You've made it!"</w:t>
      </w:r>
    </w:p>
    <w:p w14:paraId="2748B676" w14:textId="77777777" w:rsidR="006B142F" w:rsidRDefault="006B142F" w:rsidP="006B142F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2B8CA489" w14:textId="77777777" w:rsidR="006B142F" w:rsidRDefault="006B142F" w:rsidP="006B142F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4D90E32D" w14:textId="77777777" w:rsidR="006B142F" w:rsidRDefault="006B142F" w:rsidP="006B142F">
      <w:pPr>
        <w:pStyle w:val="Heading3"/>
      </w:pPr>
      <w:r>
        <w:t>Input / Constraints</w:t>
      </w:r>
    </w:p>
    <w:p w14:paraId="4A681328" w14:textId="77777777" w:rsidR="006B142F" w:rsidRDefault="006B142F" w:rsidP="006B142F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'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15B3CF42" w14:textId="77777777" w:rsidR="006B142F" w:rsidRDefault="006B142F" w:rsidP="006B142F">
      <w:pPr>
        <w:pStyle w:val="Heading3"/>
      </w:pPr>
      <w:r>
        <w:t>Output</w:t>
      </w:r>
    </w:p>
    <w:p w14:paraId="2E22D5C5" w14:textId="77777777" w:rsidR="006B142F" w:rsidRDefault="006B142F" w:rsidP="006B142F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096FA24A" w14:textId="77777777" w:rsidR="006B142F" w:rsidRDefault="006B142F" w:rsidP="006B142F">
      <w:pPr>
        <w:pStyle w:val="Heading3"/>
      </w:pPr>
      <w:r>
        <w:t>Examples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6B142F" w14:paraId="1B8F4C1F" w14:textId="77777777" w:rsidTr="00C90632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B19B72" w14:textId="77777777" w:rsidR="006B142F" w:rsidRDefault="006B142F" w:rsidP="006B142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A51E7C" w14:textId="77777777" w:rsidR="006B142F" w:rsidRDefault="006B142F" w:rsidP="006B142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B142F" w14:paraId="0A1D6D0A" w14:textId="77777777" w:rsidTr="00C90632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80944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864E6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7383944F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19DD82DA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61F1AB40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0F43B016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32C6FCCE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16DD4940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424FCAA1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6B142F" w14:paraId="61978675" w14:textId="77777777" w:rsidTr="00C90632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5ECD75A" w14:textId="77777777" w:rsidR="006B142F" w:rsidRDefault="006B142F" w:rsidP="006B142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0E4C73" w14:textId="77777777" w:rsidR="006B142F" w:rsidRDefault="006B142F" w:rsidP="006B142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B142F" w14:paraId="15BA5568" w14:textId="77777777" w:rsidTr="00C90632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E1691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466E7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226CAEE5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3E7E4E26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0E88E22C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345967B6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64EC6DA8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5D37BD3E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3E63CCFD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15BBDB1B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62D16270" w14:textId="77777777" w:rsidR="006B142F" w:rsidRDefault="006B142F" w:rsidP="00C90632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29F3DC08" w14:textId="4EFD4195" w:rsidR="00156C94" w:rsidRDefault="00156C94" w:rsidP="002C77C2">
      <w:pPr>
        <w:pStyle w:val="Heading2"/>
        <w:numPr>
          <w:ilvl w:val="0"/>
          <w:numId w:val="23"/>
        </w:numPr>
        <w:tabs>
          <w:tab w:val="num" w:pos="360"/>
        </w:tabs>
        <w:ind w:left="0" w:firstLine="0"/>
      </w:pPr>
      <w:r w:rsidRPr="00156C94">
        <w:t>Moving Target</w:t>
      </w:r>
    </w:p>
    <w:p w14:paraId="1465212D" w14:textId="65328D80" w:rsidR="00E31E74" w:rsidRPr="00E31E74" w:rsidRDefault="00E31E74" w:rsidP="00E31E74">
      <w:pPr>
        <w:rPr>
          <w:b/>
          <w:color w:val="0000FF" w:themeColor="hyperlink"/>
          <w:u w:val="single"/>
        </w:rPr>
      </w:pPr>
      <w:r w:rsidRPr="00E31E74">
        <w:rPr>
          <w:b/>
        </w:rPr>
        <w:t xml:space="preserve">Link: </w:t>
      </w:r>
      <w:hyperlink r:id="rId10" w:anchor="2" w:history="1">
        <w:r>
          <w:rPr>
            <w:rStyle w:val="Hyperlink"/>
            <w:b/>
          </w:rPr>
          <w:t>https://judge.softuni.org/Contests/Practice/Index/2305#2</w:t>
        </w:r>
      </w:hyperlink>
    </w:p>
    <w:p w14:paraId="3F3EE6AB" w14:textId="746CFE4F" w:rsidR="00E31E74" w:rsidRPr="00873B98" w:rsidRDefault="00E31E74" w:rsidP="00E31E74">
      <w:pPr>
        <w:jc w:val="both"/>
      </w:pPr>
      <w:r w:rsidRPr="00873B98">
        <w:t xml:space="preserve">You are at the shooting gallery again,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Pr="00873B98">
        <w:t xml:space="preserve">, split by a </w:t>
      </w:r>
      <w:r w:rsidRPr="00873B98">
        <w:rPr>
          <w:b/>
        </w:rPr>
        <w:t>single space</w:t>
      </w:r>
      <w:r w:rsidRPr="00873B98">
        <w:t xml:space="preserve">.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6B2409E8" w14:textId="77777777" w:rsidR="00E31E74" w:rsidRPr="00873B98" w:rsidRDefault="00E31E74" w:rsidP="00E31E74">
      <w:pPr>
        <w:pStyle w:val="ListParagraph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lastRenderedPageBreak/>
        <w:t>"Shoot {index} {power}"</w:t>
      </w:r>
    </w:p>
    <w:p w14:paraId="609CF6AD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</w:pPr>
      <w:r w:rsidRPr="00873B98">
        <w:t xml:space="preserve">Shoot the target at the index </w:t>
      </w:r>
      <w:r w:rsidRPr="00873B98">
        <w:rPr>
          <w:b/>
        </w:rPr>
        <w:t>if it exists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Pr="00873B98">
        <w:t xml:space="preserve"> (</w:t>
      </w:r>
      <w:r w:rsidRPr="00873B98">
        <w:rPr>
          <w:b/>
        </w:rPr>
        <w:t>integer value</w:t>
      </w:r>
      <w:r w:rsidRPr="00873B98">
        <w:t>).</w:t>
      </w:r>
      <w:r>
        <w:t xml:space="preserve"> </w:t>
      </w:r>
    </w:p>
    <w:p w14:paraId="00B02C2F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</w:pPr>
      <w:r w:rsidRPr="00873B98">
        <w:t xml:space="preserve">Remove the target </w:t>
      </w:r>
      <w:r w:rsidRPr="00873B98">
        <w:rPr>
          <w:b/>
        </w:rPr>
        <w:t>if it is shot</w:t>
      </w:r>
      <w:r w:rsidRPr="00873B98">
        <w:t>.</w:t>
      </w:r>
      <w:r>
        <w:t xml:space="preserve"> </w:t>
      </w:r>
      <w:r w:rsidRPr="00873B98">
        <w:t xml:space="preserve">A target is considered </w:t>
      </w:r>
      <w:r w:rsidRPr="00873B98">
        <w:rPr>
          <w:b/>
        </w:rPr>
        <w:t>shot</w:t>
      </w:r>
      <w:r w:rsidRPr="00873B98">
        <w:t xml:space="preserve"> when </w:t>
      </w:r>
      <w:r w:rsidRPr="00873B98">
        <w:rPr>
          <w:b/>
        </w:rPr>
        <w:t xml:space="preserve">its value reaches </w:t>
      </w:r>
      <w:r w:rsidRPr="00873B98">
        <w:rPr>
          <w:b/>
          <w:noProof/>
        </w:rPr>
        <w:t>0</w:t>
      </w:r>
      <w:r w:rsidRPr="00873B98">
        <w:rPr>
          <w:noProof/>
        </w:rPr>
        <w:t>.</w:t>
      </w:r>
    </w:p>
    <w:p w14:paraId="019BB8AE" w14:textId="77777777" w:rsidR="00E31E74" w:rsidRPr="00873B98" w:rsidRDefault="00E31E74" w:rsidP="00E31E74">
      <w:pPr>
        <w:pStyle w:val="ListParagraph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Add {index} {value}"</w:t>
      </w:r>
    </w:p>
    <w:p w14:paraId="4E08A821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a target with the received value at the received </w:t>
      </w:r>
      <w:r w:rsidRPr="00873B98">
        <w:rPr>
          <w:b/>
        </w:rPr>
        <w:t>index if it exist</w:t>
      </w:r>
      <w:r>
        <w:rPr>
          <w:b/>
        </w:rPr>
        <w:t>s</w:t>
      </w:r>
      <w:r w:rsidRPr="00873B98">
        <w:t xml:space="preserve">. </w:t>
      </w:r>
    </w:p>
    <w:p w14:paraId="3D26D2D0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</w:p>
    <w:p w14:paraId="15725879" w14:textId="77777777" w:rsidR="00E31E74" w:rsidRPr="00873B98" w:rsidRDefault="00E31E74" w:rsidP="00E31E74">
      <w:pPr>
        <w:pStyle w:val="ListParagraph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trike {index}</w:t>
      </w:r>
      <w:r w:rsidRPr="00873B98">
        <w:rPr>
          <w:rFonts w:ascii="Consolas" w:hAnsi="Consolas"/>
          <w:b/>
          <w:lang w:val="bg-BG"/>
        </w:rPr>
        <w:t xml:space="preserve"> </w:t>
      </w:r>
      <w:r w:rsidRPr="00873B98">
        <w:rPr>
          <w:rFonts w:ascii="Consolas" w:hAnsi="Consolas"/>
          <w:b/>
        </w:rPr>
        <w:t>{radius}"</w:t>
      </w:r>
    </w:p>
    <w:p w14:paraId="5EB8C471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Pr="00873B98">
        <w:rPr>
          <w:bCs/>
        </w:rPr>
        <w:t xml:space="preserve"> </w:t>
      </w:r>
      <w:proofErr w:type="gramStart"/>
      <w:r w:rsidRPr="00873B98">
        <w:rPr>
          <w:bCs/>
        </w:rPr>
        <w:t>depending</w:t>
      </w:r>
      <w:proofErr w:type="gramEnd"/>
      <w:r w:rsidRPr="00873B98">
        <w:rPr>
          <w:bCs/>
        </w:rPr>
        <w:t xml:space="preserve">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7154FC83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>any of the indices</w:t>
      </w:r>
      <w:r w:rsidRPr="00873B98">
        <w:rPr>
          <w:bCs/>
        </w:rPr>
        <w:t xml:space="preserve"> in the range is </w:t>
      </w:r>
      <w:r w:rsidRPr="00873B98">
        <w:rPr>
          <w:b/>
        </w:rPr>
        <w:t>invalid</w:t>
      </w:r>
      <w:r w:rsidRPr="00873B98">
        <w:rPr>
          <w:bCs/>
        </w:rPr>
        <w:t xml:space="preserve">, print: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64682925" w14:textId="77777777" w:rsidR="00E31E74" w:rsidRPr="00873B98" w:rsidRDefault="00E31E74" w:rsidP="00E31E74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Pr="00873B98">
        <w:t xml:space="preserve">  </w:t>
      </w:r>
      <w:r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E31E74" w:rsidRPr="00873B98" w14:paraId="5D70494A" w14:textId="77777777" w:rsidTr="00B60E40">
        <w:trPr>
          <w:trHeight w:val="193"/>
        </w:trPr>
        <w:tc>
          <w:tcPr>
            <w:tcW w:w="342" w:type="dxa"/>
            <w:shd w:val="clear" w:color="auto" w:fill="auto"/>
          </w:tcPr>
          <w:p w14:paraId="0AFF5E84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01D99AEA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1418B5E3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130685C2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7C46281C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2A7DA2B3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30D76F7D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53DCECAB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37B88EAC" w14:textId="77777777" w:rsidR="00E31E74" w:rsidRPr="00873B98" w:rsidRDefault="00E31E74" w:rsidP="00E31E74">
      <w:pPr>
        <w:spacing w:before="0" w:after="160" w:line="259" w:lineRule="auto"/>
        <w:jc w:val="both"/>
        <w:rPr>
          <w:lang w:val="bg-BG"/>
        </w:rPr>
      </w:pPr>
    </w:p>
    <w:p w14:paraId="3E4640D0" w14:textId="77777777" w:rsidR="00E31E74" w:rsidRPr="00873B98" w:rsidRDefault="00E31E74" w:rsidP="00E31E74">
      <w:pPr>
        <w:pStyle w:val="ListParagraph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28314DB8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gets in the following format</w:t>
      </w:r>
      <w:r>
        <w:t xml:space="preserve"> and </w:t>
      </w:r>
      <w:r w:rsidRPr="00873B98">
        <w:rPr>
          <w:b/>
          <w:bCs/>
        </w:rPr>
        <w:t>end</w:t>
      </w:r>
      <w:r>
        <w:t xml:space="preserve"> </w:t>
      </w:r>
      <w:r w:rsidRPr="00873B98">
        <w:rPr>
          <w:b/>
          <w:bCs/>
        </w:rPr>
        <w:t>the program</w:t>
      </w:r>
      <w:r w:rsidRPr="00873B98">
        <w:t>:</w:t>
      </w:r>
    </w:p>
    <w:p w14:paraId="067F63BD" w14:textId="77777777" w:rsidR="00E31E74" w:rsidRPr="00CC11C2" w:rsidRDefault="00E31E74" w:rsidP="00E31E74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Pr="00873B98">
        <w:rPr>
          <w:rFonts w:ascii="Consolas" w:hAnsi="Consolas"/>
          <w:b/>
          <w:noProof/>
        </w:rPr>
        <w:t>{target</w:t>
      </w:r>
      <w:r w:rsidRPr="00873B98">
        <w:rPr>
          <w:rFonts w:ascii="Consolas" w:hAnsi="Consolas"/>
          <w:b/>
          <w:noProof/>
          <w:vertAlign w:val="subscript"/>
        </w:rPr>
        <w:t>1</w:t>
      </w:r>
      <w:r w:rsidRPr="00873B98">
        <w:rPr>
          <w:rFonts w:ascii="Consolas" w:hAnsi="Consolas"/>
          <w:b/>
          <w:noProof/>
        </w:rPr>
        <w:t>}|{target</w:t>
      </w:r>
      <w:r w:rsidRPr="00873B98">
        <w:rPr>
          <w:rFonts w:ascii="Consolas" w:hAnsi="Consolas"/>
          <w:b/>
          <w:noProof/>
          <w:vertAlign w:val="subscript"/>
        </w:rPr>
        <w:t>2</w:t>
      </w:r>
      <w:r w:rsidRPr="00873B98">
        <w:rPr>
          <w:rFonts w:ascii="Consolas" w:hAnsi="Consolas"/>
          <w:b/>
          <w:noProof/>
        </w:rPr>
        <w:t>}…|{target</w:t>
      </w:r>
      <w:r w:rsidRPr="00873B98">
        <w:rPr>
          <w:rFonts w:ascii="Consolas" w:hAnsi="Consolas"/>
          <w:b/>
          <w:noProof/>
          <w:vertAlign w:val="subscript"/>
        </w:rPr>
        <w:t>n</w:t>
      </w:r>
      <w:r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6021FF9B" w14:textId="77777777" w:rsidR="00E31E74" w:rsidRDefault="00E31E74" w:rsidP="00E31E74">
      <w:pPr>
        <w:pStyle w:val="Heading3"/>
      </w:pPr>
      <w:r>
        <w:t>Input / Constraints</w:t>
      </w:r>
    </w:p>
    <w:p w14:paraId="1357D51F" w14:textId="77777777" w:rsidR="00E31E74" w:rsidRPr="00873B98" w:rsidRDefault="00E31E74" w:rsidP="00E31E74">
      <w:pPr>
        <w:pStyle w:val="ListParagraph"/>
        <w:numPr>
          <w:ilvl w:val="0"/>
          <w:numId w:val="38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>
        <w:rPr>
          <w:b/>
          <w:noProof/>
        </w:rPr>
        <w:t>,</w:t>
      </w:r>
      <w:r w:rsidRPr="00873B98">
        <w:t xml:space="preserve"> you will receive </w:t>
      </w:r>
      <w:r w:rsidRPr="00873B98">
        <w:rPr>
          <w:b/>
        </w:rPr>
        <w:t xml:space="preserve">the sequence of targets </w:t>
      </w:r>
      <w:r w:rsidRPr="00873B98">
        <w:t xml:space="preserve">– </w:t>
      </w:r>
      <w:r w:rsidRPr="00873B98">
        <w:rPr>
          <w:b/>
        </w:rPr>
        <w:t>integer values [1-10000]</w:t>
      </w:r>
      <w:r w:rsidRPr="00873B98">
        <w:t>.</w:t>
      </w:r>
    </w:p>
    <w:p w14:paraId="2B97CABF" w14:textId="77777777" w:rsidR="00E31E74" w:rsidRPr="00873B98" w:rsidRDefault="00E31E74" w:rsidP="00E31E74">
      <w:pPr>
        <w:pStyle w:val="ListParagraph"/>
        <w:numPr>
          <w:ilvl w:val="0"/>
          <w:numId w:val="38"/>
        </w:numPr>
      </w:pPr>
      <w:r w:rsidRPr="00873B98">
        <w:t xml:space="preserve">On the </w:t>
      </w:r>
      <w:r>
        <w:rPr>
          <w:b/>
        </w:rPr>
        <w:t>following</w:t>
      </w:r>
      <w:r w:rsidRPr="00873B98">
        <w:rPr>
          <w:b/>
        </w:rPr>
        <w:t xml:space="preserve"> lines,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will be receiving the command described above – </w:t>
      </w:r>
      <w:r w:rsidRPr="00873B98">
        <w:rPr>
          <w:b/>
        </w:rPr>
        <w:t>strings</w:t>
      </w:r>
      <w:r w:rsidRPr="00873B98">
        <w:t>.</w:t>
      </w:r>
    </w:p>
    <w:p w14:paraId="7949DBF9" w14:textId="77777777" w:rsidR="00E31E74" w:rsidRPr="00873B98" w:rsidRDefault="00E31E74" w:rsidP="00E31E74">
      <w:pPr>
        <w:pStyle w:val="ListParagraph"/>
        <w:numPr>
          <w:ilvl w:val="0"/>
          <w:numId w:val="38"/>
        </w:numPr>
      </w:pPr>
      <w:r w:rsidRPr="00873B98">
        <w:t xml:space="preserve">There will never be a case when </w:t>
      </w:r>
      <w:r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2188D073" w14:textId="77777777" w:rsidR="00E31E74" w:rsidRDefault="00E31E74" w:rsidP="00E31E74">
      <w:pPr>
        <w:pStyle w:val="Heading3"/>
      </w:pPr>
      <w:r>
        <w:t>Output</w:t>
      </w:r>
    </w:p>
    <w:p w14:paraId="18B1A252" w14:textId="77777777" w:rsidR="00E31E74" w:rsidRPr="00873B98" w:rsidRDefault="00E31E74" w:rsidP="00E31E74">
      <w:pPr>
        <w:pStyle w:val="ListParagraph"/>
        <w:numPr>
          <w:ilvl w:val="0"/>
          <w:numId w:val="37"/>
        </w:numPr>
      </w:pPr>
      <w:r w:rsidRPr="00873B98">
        <w:t xml:space="preserve">Print the appropriate message in case of </w:t>
      </w:r>
      <w:r>
        <w:t xml:space="preserve">any </w:t>
      </w:r>
      <w:r w:rsidRPr="00873B98">
        <w:t>command if necessary.</w:t>
      </w:r>
    </w:p>
    <w:p w14:paraId="71ACF5C2" w14:textId="77777777" w:rsidR="00E31E74" w:rsidRPr="00873B98" w:rsidRDefault="00E31E74" w:rsidP="00E31E74">
      <w:pPr>
        <w:pStyle w:val="ListParagraph"/>
        <w:numPr>
          <w:ilvl w:val="0"/>
          <w:numId w:val="37"/>
        </w:numPr>
      </w:pPr>
      <w:r w:rsidRPr="00873B98">
        <w:t>In the end, print the sequence of targets in the format described above.</w:t>
      </w:r>
    </w:p>
    <w:p w14:paraId="135D08BE" w14:textId="77777777" w:rsidR="00E31E74" w:rsidRDefault="00E31E74" w:rsidP="00E31E74">
      <w:pPr>
        <w:pStyle w:val="Heading3"/>
      </w:pP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E31E74" w:rsidRPr="00603773" w14:paraId="3A8DDE28" w14:textId="77777777" w:rsidTr="00B60E40">
        <w:tc>
          <w:tcPr>
            <w:tcW w:w="2524" w:type="dxa"/>
            <w:shd w:val="clear" w:color="auto" w:fill="D9D9D9" w:themeFill="background1" w:themeFillShade="D9"/>
          </w:tcPr>
          <w:p w14:paraId="73251ED6" w14:textId="77777777" w:rsidR="00E31E74" w:rsidRPr="00603773" w:rsidRDefault="00E31E74" w:rsidP="00505708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21CF252" w14:textId="77777777" w:rsidR="00E31E74" w:rsidRPr="00603773" w:rsidRDefault="00E31E74" w:rsidP="00505708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5B893A49" w14:textId="77777777" w:rsidR="00E31E74" w:rsidRDefault="00E31E74" w:rsidP="0050570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31E74" w:rsidRPr="00FB2A88" w14:paraId="62211F1F" w14:textId="77777777" w:rsidTr="00B60E40">
        <w:tc>
          <w:tcPr>
            <w:tcW w:w="2524" w:type="dxa"/>
          </w:tcPr>
          <w:p w14:paraId="6F9083FD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52 74 23 44 96 110</w:t>
            </w:r>
          </w:p>
          <w:p w14:paraId="16246A7D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5 10</w:t>
            </w:r>
          </w:p>
          <w:p w14:paraId="0E15EE57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1 80</w:t>
            </w:r>
          </w:p>
          <w:p w14:paraId="7A654A88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2 1</w:t>
            </w:r>
          </w:p>
          <w:p w14:paraId="1AE935D3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Add 22 3</w:t>
            </w:r>
          </w:p>
          <w:p w14:paraId="7FC2A136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68AF9258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328E3261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142F891C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7EABB0CA" w14:textId="672F1592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</w:t>
            </w:r>
            <w:r w:rsidR="00505708">
              <w:rPr>
                <w:rFonts w:cstheme="minorHAnsi"/>
                <w:bCs/>
                <w:noProof/>
              </w:rPr>
              <w:t xml:space="preserve">a </w:t>
            </w:r>
            <w:r w:rsidRPr="00B211D7">
              <w:rPr>
                <w:rFonts w:cstheme="minorHAnsi"/>
                <w:bCs/>
                <w:noProof/>
              </w:rPr>
              <w:t>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1BAA2960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6A02023E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6A1CF178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7368667A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07304704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E31E74" w:rsidRPr="00FB2A88" w14:paraId="57EA6E8C" w14:textId="77777777" w:rsidTr="00B60E40">
        <w:tc>
          <w:tcPr>
            <w:tcW w:w="2524" w:type="dxa"/>
          </w:tcPr>
          <w:p w14:paraId="2BB3CAB8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1 2 3 4 5</w:t>
            </w:r>
          </w:p>
          <w:p w14:paraId="2B74C23F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0 1</w:t>
            </w:r>
          </w:p>
          <w:p w14:paraId="394CB6B7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4F0A5D6D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5BAEFB5C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62EDCD50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7BF64A" w14:textId="77777777" w:rsidR="00156C94" w:rsidRPr="00156C94" w:rsidRDefault="00156C94" w:rsidP="00156C94">
      <w:pPr>
        <w:rPr>
          <w:rFonts w:eastAsiaTheme="majorEastAsia" w:cstheme="majorBidi"/>
          <w:b/>
          <w:bCs/>
          <w:color w:val="7C380A"/>
          <w:sz w:val="36"/>
          <w:szCs w:val="36"/>
        </w:rPr>
      </w:pPr>
    </w:p>
    <w:sectPr w:rsidR="00156C94" w:rsidRPr="00156C94" w:rsidSect="003721D1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4EEAE" w14:textId="77777777" w:rsidR="003721D1" w:rsidRDefault="003721D1" w:rsidP="008068A2">
      <w:pPr>
        <w:spacing w:after="0" w:line="240" w:lineRule="auto"/>
      </w:pPr>
      <w:r>
        <w:separator/>
      </w:r>
    </w:p>
  </w:endnote>
  <w:endnote w:type="continuationSeparator" w:id="0">
    <w:p w14:paraId="700AFA81" w14:textId="77777777" w:rsidR="003721D1" w:rsidRDefault="003721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5DCE1425" w:rsidR="00A8248B" w:rsidRDefault="00F96EFB" w:rsidP="00A824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328F6292">
              <wp:simplePos x="0" y="0"/>
              <wp:positionH relativeFrom="margin">
                <wp:align>left</wp:align>
              </wp:positionH>
              <wp:positionV relativeFrom="paragraph">
                <wp:posOffset>1993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086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7pt" to="520.8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pWqjr3QAAAAcBAAAPAAAAZHJz&#10;L2Rvd25yZXYueG1sTI/BTsMwEETvSPyDtUjcqBOooirEqQBRIZUe2oIEx228JBH2OsRuGv6+rjiU&#10;486MZt4W89EaMVDvW8cK0kkCgrhyuuVawfvb4mYGwgdkjcYxKfglD/Py8qLAXLsDb2jYhlrEEvY5&#10;KmhC6HIpfdWQRT9xHXH0vlxvMcSzr6Xu8RDLrZG3SZJJiy3HhQY7emqo+t7urYLhdfHysfImrXn9&#10;ky2fP8cNLx+Vur4aH+5BBBrDOQwn/IgOZWTauT1rL4yC+EhQcJdOQZzcZJpmIHZ/iiwL+Z+/PAI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CpWqjr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45E7AB74" w:rsidR="00BE5297" w:rsidRPr="00377DD5" w:rsidRDefault="00F96EFB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7DFAAD97">
              <wp:simplePos x="0" y="0"/>
              <wp:positionH relativeFrom="column">
                <wp:posOffset>5666105</wp:posOffset>
              </wp:positionH>
              <wp:positionV relativeFrom="paragraph">
                <wp:posOffset>2736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E39E41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1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L6iuSPhAAAACgEAAA8AAAAAAAAAAAAAAAAAtwQAAGRycy9k&#10;b3ducmV2LnhtbFBLBQYAAAAABAAEAPMAAADFBQAAAAA=&#10;" filled="f" stroked="f" strokeweight=".5pt">
              <v:textbox inset="0,0,0,0">
                <w:txbxContent>
                  <w:p w14:paraId="34E8B229" w14:textId="3E39E41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095D358D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705BA36D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r w:rsidR="00F96EF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0DB4A7F4" w14:textId="705BA36D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r w:rsidR="00F96EFB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Pr="00C50F5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C821A09">
              <wp:simplePos x="0" y="0"/>
              <wp:positionH relativeFrom="column">
                <wp:posOffset>139509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CkaxSC3gAAAAkBAAAPAAAAZHJzL2Rv&#10;d25yZXYueG1sTI9BTsMwEEX3SNzBGiR21G6KGgiZVAWprJBoCgdw4iEJjcchdptwe8wKlqN5+v/9&#10;fDPbXpxp9J1jhOVCgSCunem4QXh/293cgfBBs9G9Y0L4Jg+b4vIi15lxE5d0PoRGxBD2mUZoQxgy&#10;KX3dktV+4Qbi+Ptwo9UhnmMjzainGG57mSi1llZ3HBtaPdBTS/XxcLIIj/Q8vezVsdqt58Cfr1/l&#10;flvOiNdX8/YBRKA5/MHwqx/VoYhOlTux8aJHSJb3aUQRbtMERARWSsVxFUK6SkAWufy/oPgB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pGsUgt4AAAAJAQAADwAAAAAAAAAAAAAAAADC&#10;BAAAZHJzL2Rvd25yZXYueG1sUEsFBgAAAAAEAAQA8wAAAM0FAAAAAA=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69283FB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E3BFC" w14:textId="77777777" w:rsidR="003721D1" w:rsidRDefault="003721D1" w:rsidP="008068A2">
      <w:pPr>
        <w:spacing w:after="0" w:line="240" w:lineRule="auto"/>
      </w:pPr>
      <w:r>
        <w:separator/>
      </w:r>
    </w:p>
  </w:footnote>
  <w:footnote w:type="continuationSeparator" w:id="0">
    <w:p w14:paraId="193E04A5" w14:textId="77777777" w:rsidR="003721D1" w:rsidRDefault="003721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9D6FE7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5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8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3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6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866EEF"/>
    <w:multiLevelType w:val="hybridMultilevel"/>
    <w:tmpl w:val="29007214"/>
    <w:lvl w:ilvl="0" w:tplc="010C7B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1487258">
    <w:abstractNumId w:val="43"/>
  </w:num>
  <w:num w:numId="2" w16cid:durableId="758451892">
    <w:abstractNumId w:val="22"/>
  </w:num>
  <w:num w:numId="3" w16cid:durableId="1258053793">
    <w:abstractNumId w:val="7"/>
  </w:num>
  <w:num w:numId="4" w16cid:durableId="208497494">
    <w:abstractNumId w:val="37"/>
  </w:num>
  <w:num w:numId="5" w16cid:durableId="1691252302">
    <w:abstractNumId w:val="32"/>
  </w:num>
  <w:num w:numId="6" w16cid:durableId="1334068766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5274768">
    <w:abstractNumId w:val="5"/>
  </w:num>
  <w:num w:numId="8" w16cid:durableId="928730763">
    <w:abstractNumId w:val="21"/>
  </w:num>
  <w:num w:numId="9" w16cid:durableId="1944798836">
    <w:abstractNumId w:val="1"/>
  </w:num>
  <w:num w:numId="10" w16cid:durableId="1113280681">
    <w:abstractNumId w:val="6"/>
  </w:num>
  <w:num w:numId="11" w16cid:durableId="1739209213">
    <w:abstractNumId w:val="27"/>
  </w:num>
  <w:num w:numId="12" w16cid:durableId="1824001332">
    <w:abstractNumId w:val="24"/>
  </w:num>
  <w:num w:numId="13" w16cid:durableId="2082673186">
    <w:abstractNumId w:val="10"/>
  </w:num>
  <w:num w:numId="14" w16cid:durableId="578365495">
    <w:abstractNumId w:val="36"/>
  </w:num>
  <w:num w:numId="15" w16cid:durableId="1086655834">
    <w:abstractNumId w:val="26"/>
  </w:num>
  <w:num w:numId="16" w16cid:durableId="1048067027">
    <w:abstractNumId w:val="35"/>
  </w:num>
  <w:num w:numId="17" w16cid:durableId="1668168792">
    <w:abstractNumId w:val="9"/>
  </w:num>
  <w:num w:numId="18" w16cid:durableId="1790540527">
    <w:abstractNumId w:val="14"/>
  </w:num>
  <w:num w:numId="19" w16cid:durableId="13463541">
    <w:abstractNumId w:val="3"/>
  </w:num>
  <w:num w:numId="20" w16cid:durableId="1389067112">
    <w:abstractNumId w:val="19"/>
  </w:num>
  <w:num w:numId="21" w16cid:durableId="427190509">
    <w:abstractNumId w:val="15"/>
  </w:num>
  <w:num w:numId="22" w16cid:durableId="1253590114">
    <w:abstractNumId w:val="30"/>
  </w:num>
  <w:num w:numId="23" w16cid:durableId="288821672">
    <w:abstractNumId w:val="16"/>
  </w:num>
  <w:num w:numId="24" w16cid:durableId="701630465">
    <w:abstractNumId w:val="8"/>
  </w:num>
  <w:num w:numId="25" w16cid:durableId="1026634095">
    <w:abstractNumId w:val="2"/>
  </w:num>
  <w:num w:numId="26" w16cid:durableId="553737656">
    <w:abstractNumId w:val="29"/>
  </w:num>
  <w:num w:numId="27" w16cid:durableId="244650152">
    <w:abstractNumId w:val="45"/>
  </w:num>
  <w:num w:numId="28" w16cid:durableId="496382333">
    <w:abstractNumId w:val="44"/>
  </w:num>
  <w:num w:numId="29" w16cid:durableId="85465668">
    <w:abstractNumId w:val="25"/>
  </w:num>
  <w:num w:numId="30" w16cid:durableId="1115634482">
    <w:abstractNumId w:val="28"/>
  </w:num>
  <w:num w:numId="31" w16cid:durableId="700210388">
    <w:abstractNumId w:val="20"/>
  </w:num>
  <w:num w:numId="32" w16cid:durableId="349337517">
    <w:abstractNumId w:val="40"/>
  </w:num>
  <w:num w:numId="33" w16cid:durableId="1504390947">
    <w:abstractNumId w:val="0"/>
  </w:num>
  <w:num w:numId="34" w16cid:durableId="1060204996">
    <w:abstractNumId w:val="4"/>
  </w:num>
  <w:num w:numId="35" w16cid:durableId="941839853">
    <w:abstractNumId w:val="31"/>
  </w:num>
  <w:num w:numId="36" w16cid:durableId="683551671">
    <w:abstractNumId w:val="23"/>
  </w:num>
  <w:num w:numId="37" w16cid:durableId="113333183">
    <w:abstractNumId w:val="41"/>
  </w:num>
  <w:num w:numId="38" w16cid:durableId="1086656031">
    <w:abstractNumId w:val="33"/>
  </w:num>
  <w:num w:numId="39" w16cid:durableId="78865784">
    <w:abstractNumId w:val="42"/>
  </w:num>
  <w:num w:numId="40" w16cid:durableId="430011215">
    <w:abstractNumId w:val="38"/>
  </w:num>
  <w:num w:numId="41" w16cid:durableId="1232958664">
    <w:abstractNumId w:val="46"/>
  </w:num>
  <w:num w:numId="42" w16cid:durableId="1210260213">
    <w:abstractNumId w:val="12"/>
  </w:num>
  <w:num w:numId="43" w16cid:durableId="2038770535">
    <w:abstractNumId w:val="18"/>
  </w:num>
  <w:num w:numId="44" w16cid:durableId="1052273677">
    <w:abstractNumId w:val="11"/>
  </w:num>
  <w:num w:numId="45" w16cid:durableId="315301068">
    <w:abstractNumId w:val="13"/>
  </w:num>
  <w:num w:numId="46" w16cid:durableId="1315063554">
    <w:abstractNumId w:val="39"/>
  </w:num>
  <w:num w:numId="47" w16cid:durableId="1138183705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a2NLMwMTK1NDBR0lEKTi0uzszPAykwqwUAf1pIx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15323"/>
    <w:rsid w:val="0002048E"/>
    <w:rsid w:val="000236CD"/>
    <w:rsid w:val="00023DC6"/>
    <w:rsid w:val="00023ECA"/>
    <w:rsid w:val="00025F04"/>
    <w:rsid w:val="00026F99"/>
    <w:rsid w:val="00033BED"/>
    <w:rsid w:val="00037032"/>
    <w:rsid w:val="00045C16"/>
    <w:rsid w:val="00046C3D"/>
    <w:rsid w:val="0006283E"/>
    <w:rsid w:val="00064D15"/>
    <w:rsid w:val="0007729E"/>
    <w:rsid w:val="00083A9B"/>
    <w:rsid w:val="00086727"/>
    <w:rsid w:val="00086FE5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3AA"/>
    <w:rsid w:val="001275B9"/>
    <w:rsid w:val="001418E1"/>
    <w:rsid w:val="00142C75"/>
    <w:rsid w:val="001435CF"/>
    <w:rsid w:val="00156C94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51456"/>
    <w:rsid w:val="002538BA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C77C2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3531"/>
    <w:rsid w:val="003166FB"/>
    <w:rsid w:val="00317448"/>
    <w:rsid w:val="003230CF"/>
    <w:rsid w:val="003258A8"/>
    <w:rsid w:val="0033212E"/>
    <w:rsid w:val="003332AA"/>
    <w:rsid w:val="0033490F"/>
    <w:rsid w:val="00334938"/>
    <w:rsid w:val="003711E8"/>
    <w:rsid w:val="00371238"/>
    <w:rsid w:val="003721D1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B6750"/>
    <w:rsid w:val="004C0A80"/>
    <w:rsid w:val="004C111A"/>
    <w:rsid w:val="004D03E1"/>
    <w:rsid w:val="004D29A9"/>
    <w:rsid w:val="004D50AD"/>
    <w:rsid w:val="004E0D4F"/>
    <w:rsid w:val="004E194F"/>
    <w:rsid w:val="004E2233"/>
    <w:rsid w:val="004E5A63"/>
    <w:rsid w:val="004E73A3"/>
    <w:rsid w:val="004E7BF5"/>
    <w:rsid w:val="0050017E"/>
    <w:rsid w:val="005026A9"/>
    <w:rsid w:val="00503820"/>
    <w:rsid w:val="00505153"/>
    <w:rsid w:val="005054C7"/>
    <w:rsid w:val="00505708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533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142F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33FA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1C4F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08DE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A670D"/>
    <w:rsid w:val="00DB2BED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1E74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EF6130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6EFB"/>
    <w:rsid w:val="00F976AD"/>
    <w:rsid w:val="00FA5F34"/>
    <w:rsid w:val="00FA6461"/>
    <w:rsid w:val="00FB2A88"/>
    <w:rsid w:val="00FB2EAF"/>
    <w:rsid w:val="00FB43DD"/>
    <w:rsid w:val="00FC453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TableNormal"/>
    <w:next w:val="TableGrid"/>
    <w:uiPriority w:val="59"/>
    <w:rsid w:val="00334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30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4351-B2C1-494D-9C57-AF7F9573B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7</TotalTime>
  <Pages>5</Pages>
  <Words>987</Words>
  <Characters>562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ware University</Company>
  <LinksUpToDate>false</LinksUpToDate>
  <CharactersWithSpaces>6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Petar Chulin</cp:lastModifiedBy>
  <cp:revision>52</cp:revision>
  <cp:lastPrinted>2015-10-26T22:35:00Z</cp:lastPrinted>
  <dcterms:created xsi:type="dcterms:W3CDTF">2019-03-14T15:00:00Z</dcterms:created>
  <dcterms:modified xsi:type="dcterms:W3CDTF">2024-05-02T12:2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87de9a9e3fc8b3c4c0ac134dbcc5fbc829c7700ded93dc54df4ab482119241</vt:lpwstr>
  </property>
</Properties>
</file>